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C3DF5" w14:textId="77777777" w:rsidR="00C3350F" w:rsidRPr="00C3350F" w:rsidRDefault="00C3350F" w:rsidP="00C3350F">
      <w:pPr>
        <w:spacing w:after="60" w:line="240" w:lineRule="auto"/>
        <w:ind w:left="60" w:right="-60"/>
        <w:outlineLvl w:val="2"/>
        <w:rPr>
          <w:rFonts w:ascii="inherit" w:eastAsia="Times New Roman" w:hAnsi="inherit" w:cs="Times New Roman"/>
          <w:color w:val="666666"/>
          <w:sz w:val="21"/>
          <w:szCs w:val="21"/>
        </w:rPr>
      </w:pPr>
      <w:r w:rsidRPr="00C3350F">
        <w:rPr>
          <w:rFonts w:ascii="inherit" w:eastAsia="Times New Roman" w:hAnsi="inherit" w:cs="Times New Roman"/>
          <w:color w:val="666666"/>
          <w:sz w:val="21"/>
          <w:szCs w:val="21"/>
        </w:rPr>
        <w:t>Description: </w:t>
      </w:r>
      <w:r w:rsidRPr="00C3350F">
        <w:rPr>
          <w:rFonts w:ascii="inherit" w:eastAsia="Times New Roman" w:hAnsi="inherit" w:cs="Times New Roman"/>
          <w:b/>
          <w:bCs/>
          <w:color w:val="000000"/>
          <w:sz w:val="21"/>
          <w:szCs w:val="21"/>
          <w:bdr w:val="none" w:sz="0" w:space="0" w:color="auto" w:frame="1"/>
        </w:rPr>
        <w:t>w08a1 - Project Performance</w:t>
      </w:r>
    </w:p>
    <w:p w14:paraId="0131CD8E" w14:textId="1DAD01BB" w:rsidR="00C3350F" w:rsidRPr="00C3350F" w:rsidRDefault="00C3350F" w:rsidP="00C3350F">
      <w:pPr>
        <w:spacing w:after="0" w:line="240" w:lineRule="auto"/>
        <w:jc w:val="right"/>
        <w:rPr>
          <w:rFonts w:ascii="inherit" w:eastAsia="Times New Roman" w:hAnsi="inherit" w:cs="Times New Roman"/>
          <w:sz w:val="19"/>
          <w:szCs w:val="19"/>
        </w:rPr>
      </w:pPr>
      <w:r w:rsidRPr="00C3350F">
        <w:rPr>
          <w:rFonts w:ascii="inherit" w:eastAsia="Times New Roman" w:hAnsi="inherit" w:cs="Times New Roman"/>
          <w:sz w:val="19"/>
          <w:szCs w:val="19"/>
        </w:rPr>
        <w:object w:dxaOrig="1440" w:dyaOrig="1440" w14:anchorId="3FA8D1F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23.4pt;height:21pt" o:ole="">
            <v:imagedata r:id="rId5" o:title=""/>
          </v:shape>
          <w:control r:id="rId6" w:name="DefaultOcxName" w:shapeid="_x0000_i1027"/>
        </w:object>
      </w:r>
    </w:p>
    <w:p w14:paraId="6EA76320" w14:textId="77777777" w:rsidR="00C3350F" w:rsidRPr="00C3350F" w:rsidRDefault="00C3350F" w:rsidP="00C3350F">
      <w:pPr>
        <w:numPr>
          <w:ilvl w:val="0"/>
          <w:numId w:val="1"/>
        </w:numPr>
        <w:spacing w:after="0" w:line="240" w:lineRule="auto"/>
        <w:rPr>
          <w:rFonts w:ascii="inherit" w:eastAsia="Times New Roman" w:hAnsi="inherit" w:cs="Times New Roman"/>
          <w:sz w:val="19"/>
          <w:szCs w:val="19"/>
        </w:rPr>
      </w:pPr>
      <w:hyperlink r:id="rId7" w:history="1">
        <w:r w:rsidRPr="00C3350F">
          <w:rPr>
            <w:rFonts w:ascii="inherit" w:eastAsia="Times New Roman" w:hAnsi="inherit" w:cs="Times New Roman"/>
            <w:b/>
            <w:bCs/>
            <w:color w:val="000000"/>
            <w:sz w:val="19"/>
            <w:szCs w:val="19"/>
            <w:u w:val="single"/>
            <w:bdr w:val="none" w:sz="0" w:space="0" w:color="auto" w:frame="1"/>
          </w:rPr>
          <w:t>Grid View</w:t>
        </w:r>
      </w:hyperlink>
    </w:p>
    <w:p w14:paraId="2692B8B7" w14:textId="77777777" w:rsidR="00C3350F" w:rsidRPr="00C3350F" w:rsidRDefault="00C3350F" w:rsidP="00C3350F">
      <w:pPr>
        <w:numPr>
          <w:ilvl w:val="0"/>
          <w:numId w:val="1"/>
        </w:numPr>
        <w:spacing w:after="150" w:line="240" w:lineRule="auto"/>
        <w:rPr>
          <w:rFonts w:ascii="inherit" w:eastAsia="Times New Roman" w:hAnsi="inherit" w:cs="Times New Roman"/>
          <w:sz w:val="19"/>
          <w:szCs w:val="19"/>
        </w:rPr>
      </w:pPr>
      <w:hyperlink r:id="rId8" w:history="1">
        <w:r w:rsidRPr="00C3350F">
          <w:rPr>
            <w:rFonts w:ascii="inherit" w:eastAsia="Times New Roman" w:hAnsi="inherit" w:cs="Times New Roman"/>
            <w:color w:val="C02027"/>
            <w:sz w:val="19"/>
            <w:szCs w:val="19"/>
            <w:u w:val="single"/>
            <w:bdr w:val="none" w:sz="0" w:space="0" w:color="auto" w:frame="1"/>
          </w:rPr>
          <w:t>List View</w:t>
        </w:r>
      </w:hyperlink>
    </w:p>
    <w:tbl>
      <w:tblPr>
        <w:tblW w:w="12324" w:type="dxa"/>
        <w:tblCellSpacing w:w="15" w:type="dxa"/>
        <w:tblInd w:w="-1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7"/>
        <w:gridCol w:w="1836"/>
        <w:gridCol w:w="2151"/>
        <w:gridCol w:w="2151"/>
        <w:gridCol w:w="2151"/>
        <w:gridCol w:w="1888"/>
      </w:tblGrid>
      <w:tr w:rsidR="00C3350F" w:rsidRPr="00C3350F" w14:paraId="2150FBF7" w14:textId="77777777" w:rsidTr="00C3350F">
        <w:trPr>
          <w:tblHeader/>
          <w:tblCellSpacing w:w="15" w:type="dxa"/>
        </w:trPr>
        <w:tc>
          <w:tcPr>
            <w:tcW w:w="1000" w:type="pct"/>
            <w:tcBorders>
              <w:lef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65C50DAF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 </w:t>
            </w:r>
          </w:p>
        </w:tc>
        <w:tc>
          <w:tcPr>
            <w:tcW w:w="8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3AADE2C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Unacceptable</w:t>
            </w:r>
          </w:p>
        </w:tc>
        <w:tc>
          <w:tcPr>
            <w:tcW w:w="8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5D1A1187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Needs Improvement</w:t>
            </w:r>
          </w:p>
        </w:tc>
        <w:tc>
          <w:tcPr>
            <w:tcW w:w="8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4C1F5630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Satisfactory</w:t>
            </w:r>
          </w:p>
        </w:tc>
        <w:tc>
          <w:tcPr>
            <w:tcW w:w="8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693A49B9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Competent</w:t>
            </w:r>
          </w:p>
        </w:tc>
        <w:tc>
          <w:tcPr>
            <w:tcW w:w="8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7C2B39AF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Exemplary</w:t>
            </w:r>
          </w:p>
        </w:tc>
      </w:tr>
      <w:tr w:rsidR="00C3350F" w:rsidRPr="00C3350F" w14:paraId="004DFC8D" w14:textId="77777777" w:rsidTr="00C3350F">
        <w:trPr>
          <w:tblCellSpacing w:w="15" w:type="dxa"/>
        </w:trPr>
        <w:tc>
          <w:tcPr>
            <w:tcW w:w="0" w:type="auto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3ADF0347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Provide a brief summary of chosen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88D9EC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C0FEB1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0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.00%)</w:t>
            </w:r>
          </w:p>
          <w:p w14:paraId="59B9B14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Did not submit or incompletely provided a brief summary of chosen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3D3FE2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36C967C5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7.1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6.50%)</w:t>
            </w:r>
          </w:p>
          <w:p w14:paraId="679ECF59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Insufficiently provided a brief summary of chosen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528580EB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66AF8D5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8.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7.50%)</w:t>
            </w:r>
          </w:p>
          <w:p w14:paraId="77CD1D0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Partially provided a brief summary of chosen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2DEEBF6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D0EF73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9.3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8.50%)</w:t>
            </w:r>
          </w:p>
          <w:p w14:paraId="122DB678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Satisfactorily provided a brief summary of chosen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EBDDEC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55175EB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11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0.00%)</w:t>
            </w:r>
          </w:p>
          <w:p w14:paraId="7C98785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Thoroughly provided a brief summary of chosen project.</w:t>
            </w:r>
          </w:p>
        </w:tc>
      </w:tr>
      <w:tr w:rsidR="00C3350F" w:rsidRPr="00C3350F" w14:paraId="36F73912" w14:textId="77777777" w:rsidTr="00C3350F">
        <w:trPr>
          <w:tblCellSpacing w:w="15" w:type="dxa"/>
        </w:trPr>
        <w:tc>
          <w:tcPr>
            <w:tcW w:w="0" w:type="auto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4ADE5768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 xml:space="preserve">Examine at least three of the project’s greatest </w:t>
            </w:r>
            <w:proofErr w:type="gramStart"/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risks, and</w:t>
            </w:r>
            <w:proofErr w:type="gramEnd"/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 xml:space="preserve"> provide a recommendation for addressing each of the risk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ECC14BD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644645D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0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.00%)</w:t>
            </w:r>
          </w:p>
          <w:p w14:paraId="08CB052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Did not submit or incompletely examined at least three of the project’s greatest risks. Did not submit or incompletely provided a recommendation for addressing each of the risk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F905F15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109CAD4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25.0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2.75%)</w:t>
            </w:r>
          </w:p>
          <w:p w14:paraId="65AF5D92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Insufficiently examined at least three of the project’s greatest risks. Insufficiently provided a recommendation for addressing each of the risk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3A58468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4FD53F8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28.87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6.25%)</w:t>
            </w:r>
          </w:p>
          <w:p w14:paraId="42F21AC5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Partially examined at least three of the project’s greatest risks. Partially provided a recommendation for addressing each of the risk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5CF9C86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758A63F8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32.7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9.75%)</w:t>
            </w:r>
          </w:p>
          <w:p w14:paraId="592A1CA6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Satisfactorily examined at least three of the project’s greatest risks. Satisfactorily provided a recommendation for addressing each of the risk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F99FA6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1127083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38.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35.00%)</w:t>
            </w:r>
          </w:p>
          <w:p w14:paraId="21723F68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Thoroughly examined at least three of the project’s greatest risks. Thoroughly provided a recommendation for addressing each of the risks.</w:t>
            </w:r>
          </w:p>
        </w:tc>
      </w:tr>
      <w:tr w:rsidR="00C3350F" w:rsidRPr="00C3350F" w14:paraId="36BE04E5" w14:textId="77777777" w:rsidTr="00C3350F">
        <w:trPr>
          <w:tblCellSpacing w:w="15" w:type="dxa"/>
        </w:trPr>
        <w:tc>
          <w:tcPr>
            <w:tcW w:w="0" w:type="auto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45553B89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 xml:space="preserve">Examine how to manage project performance via earned value management (EVM). Identify at </w:t>
            </w: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lastRenderedPageBreak/>
              <w:t>least three key EVM metrics to use for the project.</w:t>
            </w: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br/>
              <w:t>Examine how to manage project performance via earned value management (EVM). Identify at least three key EVM metrics to use for the projec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1D9C1F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lastRenderedPageBreak/>
              <w:t>Points:</w:t>
            </w:r>
          </w:p>
          <w:p w14:paraId="49F43B9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0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.00%)</w:t>
            </w:r>
          </w:p>
          <w:p w14:paraId="399DDAC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Did not submit or incompletely examined how to manage </w:t>
            </w: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lastRenderedPageBreak/>
              <w:t>project performance via earned value management (EVM</w:t>
            </w:r>
            <w:proofErr w:type="gramStart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), and</w:t>
            </w:r>
            <w:proofErr w:type="gramEnd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 identified fewer than three key EVM metric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7DDF6F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lastRenderedPageBreak/>
              <w:t>Points:</w:t>
            </w:r>
          </w:p>
          <w:p w14:paraId="1958BEF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25.0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2.75%)</w:t>
            </w:r>
          </w:p>
          <w:p w14:paraId="7CA3FEF2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Insufficiently examined how to manage project performance via </w:t>
            </w: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lastRenderedPageBreak/>
              <w:t>earned value management (EVM), and/or identified fewer than three key EVM metric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A78809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lastRenderedPageBreak/>
              <w:t>Points:</w:t>
            </w:r>
          </w:p>
          <w:p w14:paraId="3BEA62F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28.87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6.25%)</w:t>
            </w:r>
          </w:p>
          <w:p w14:paraId="29E49C5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Partially examined how to manage project performance via earned value </w:t>
            </w: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lastRenderedPageBreak/>
              <w:t>management (EVM), and/or identified fewer than three key EVM metric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24D946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lastRenderedPageBreak/>
              <w:t>Points:</w:t>
            </w:r>
          </w:p>
          <w:p w14:paraId="35444B54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32.7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29.75%)</w:t>
            </w:r>
          </w:p>
          <w:p w14:paraId="180AA9A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Satisfactorily examined how to manage project performance via </w:t>
            </w: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lastRenderedPageBreak/>
              <w:t>earned value management (EVM</w:t>
            </w:r>
            <w:proofErr w:type="gramStart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), and</w:t>
            </w:r>
            <w:proofErr w:type="gramEnd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 identified three key EVM metric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C1B918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lastRenderedPageBreak/>
              <w:t>Points:</w:t>
            </w:r>
          </w:p>
          <w:p w14:paraId="78ABFAA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38.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35.00%)</w:t>
            </w:r>
          </w:p>
          <w:p w14:paraId="78BAF10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Thoroughly examined how to manage project performance via </w:t>
            </w: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lastRenderedPageBreak/>
              <w:t>earned value management (EVM</w:t>
            </w:r>
            <w:proofErr w:type="gramStart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), and</w:t>
            </w:r>
            <w:proofErr w:type="gramEnd"/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 xml:space="preserve"> identified more than three key EVM metrics.</w:t>
            </w:r>
          </w:p>
        </w:tc>
      </w:tr>
      <w:tr w:rsidR="00C3350F" w:rsidRPr="00C3350F" w14:paraId="3D706E45" w14:textId="77777777" w:rsidTr="00C3350F">
        <w:trPr>
          <w:tblCellSpacing w:w="15" w:type="dxa"/>
        </w:trPr>
        <w:tc>
          <w:tcPr>
            <w:tcW w:w="0" w:type="auto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32CE8D33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lastRenderedPageBreak/>
              <w:t>Cite three referenc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90BA65C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EF9E02E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0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.00%)</w:t>
            </w:r>
          </w:p>
          <w:p w14:paraId="231A068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References were not provided, or the references were not of a quality natur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8782269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73CCDBAD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7.1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6.50%)</w:t>
            </w:r>
          </w:p>
          <w:p w14:paraId="15146B45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One quality reference was provide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B63ED7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5398C47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8.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7.50%)</w:t>
            </w:r>
          </w:p>
          <w:p w14:paraId="26B50C54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Two quality references were provide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AA6ADDD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3768A55E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9.3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8.50%)</w:t>
            </w:r>
          </w:p>
          <w:p w14:paraId="449CD5D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Three quality references were provide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FC3CED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25E35AD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11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0.00%)</w:t>
            </w:r>
          </w:p>
          <w:p w14:paraId="1E1F9A55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More than three quality references were provided.</w:t>
            </w:r>
          </w:p>
        </w:tc>
      </w:tr>
      <w:tr w:rsidR="00C3350F" w:rsidRPr="00C3350F" w14:paraId="43894C23" w14:textId="77777777" w:rsidTr="00C3350F">
        <w:trPr>
          <w:tblCellSpacing w:w="15" w:type="dxa"/>
        </w:trPr>
        <w:tc>
          <w:tcPr>
            <w:tcW w:w="0" w:type="auto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1D431A2C" w14:textId="77777777" w:rsidR="00C3350F" w:rsidRPr="00C3350F" w:rsidRDefault="00C3350F" w:rsidP="00C3350F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</w:pPr>
            <w:r w:rsidRPr="00C3350F">
              <w:rPr>
                <w:rFonts w:ascii="inherit" w:eastAsia="Times New Roman" w:hAnsi="inherit" w:cs="Times New Roman"/>
                <w:b/>
                <w:bCs/>
                <w:color w:val="45586F"/>
                <w:sz w:val="19"/>
                <w:szCs w:val="19"/>
              </w:rPr>
              <w:t>Clarity, writing mechanics, and formatt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24FB9F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379D0F9E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0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.00%)</w:t>
            </w:r>
          </w:p>
          <w:p w14:paraId="1F6CFBAA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More than eight errors presen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2FF6560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AE0EBB2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7.1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6.50%)</w:t>
            </w:r>
          </w:p>
          <w:p w14:paraId="71BEBAA4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7–8 errors presen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D0B218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6F1162D9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8.2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7.50%)</w:t>
            </w:r>
          </w:p>
          <w:p w14:paraId="090A0AE2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5–6 errors presen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15030E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5C700B17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9.35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8.50%)</w:t>
            </w:r>
          </w:p>
          <w:p w14:paraId="51666C0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3–4 errors presen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14A9631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inherit" w:eastAsia="Times New Roman" w:hAnsi="inherit" w:cs="Arial"/>
                <w:color w:val="444444"/>
                <w:sz w:val="19"/>
                <w:szCs w:val="19"/>
                <w:bdr w:val="none" w:sz="0" w:space="0" w:color="auto" w:frame="1"/>
              </w:rPr>
              <w:t>Points:</w:t>
            </w:r>
          </w:p>
          <w:p w14:paraId="0570AD3F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</w:pPr>
            <w:r w:rsidRPr="00C3350F">
              <w:rPr>
                <w:rFonts w:ascii="Arial" w:eastAsia="Times New Roman" w:hAnsi="Arial" w:cs="Arial"/>
                <w:b/>
                <w:bCs/>
                <w:color w:val="444444"/>
                <w:sz w:val="25"/>
                <w:szCs w:val="25"/>
              </w:rPr>
              <w:t>11 </w:t>
            </w:r>
            <w:r w:rsidRPr="00C3350F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0.00%)</w:t>
            </w:r>
          </w:p>
          <w:p w14:paraId="4EB2FC63" w14:textId="77777777" w:rsidR="00C3350F" w:rsidRPr="00C3350F" w:rsidRDefault="00C3350F" w:rsidP="00C3350F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19"/>
                <w:szCs w:val="19"/>
              </w:rPr>
            </w:pPr>
            <w:r w:rsidRPr="00C3350F">
              <w:rPr>
                <w:rFonts w:ascii="Arial" w:eastAsia="Times New Roman" w:hAnsi="Arial" w:cs="Arial"/>
                <w:color w:val="444444"/>
                <w:sz w:val="19"/>
                <w:szCs w:val="19"/>
              </w:rPr>
              <w:t>0–2 errors present.</w:t>
            </w:r>
          </w:p>
        </w:tc>
      </w:tr>
    </w:tbl>
    <w:p w14:paraId="053AC352" w14:textId="77777777" w:rsidR="00C3350F" w:rsidRPr="00C3350F" w:rsidRDefault="00C3350F" w:rsidP="00C3350F">
      <w:pPr>
        <w:shd w:val="clear" w:color="auto" w:fill="FCFCFC"/>
        <w:spacing w:after="0" w:line="240" w:lineRule="auto"/>
        <w:ind w:left="60" w:right="-60"/>
        <w:outlineLvl w:val="2"/>
        <w:rPr>
          <w:rFonts w:ascii="inherit" w:eastAsia="Times New Roman" w:hAnsi="inherit" w:cs="Arial"/>
          <w:color w:val="666666"/>
          <w:sz w:val="21"/>
          <w:szCs w:val="21"/>
        </w:rPr>
      </w:pPr>
      <w:proofErr w:type="gramStart"/>
      <w:r w:rsidRPr="00C3350F">
        <w:rPr>
          <w:rFonts w:ascii="inherit" w:eastAsia="Times New Roman" w:hAnsi="inherit" w:cs="Arial"/>
          <w:color w:val="666666"/>
          <w:sz w:val="21"/>
          <w:szCs w:val="21"/>
        </w:rPr>
        <w:t>Name:</w:t>
      </w:r>
      <w:r w:rsidRPr="00C3350F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</w:rPr>
        <w:t>w</w:t>
      </w:r>
      <w:proofErr w:type="gramEnd"/>
      <w:r w:rsidRPr="00C3350F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</w:rPr>
        <w:t>08a1</w:t>
      </w:r>
    </w:p>
    <w:p w14:paraId="3A63C3C8" w14:textId="77777777" w:rsidR="00C3350F" w:rsidRPr="00C3350F" w:rsidRDefault="00C3350F" w:rsidP="00C3350F">
      <w:pPr>
        <w:shd w:val="clear" w:color="auto" w:fill="FCFCFC"/>
        <w:spacing w:after="60" w:line="240" w:lineRule="auto"/>
        <w:ind w:left="60" w:right="-60"/>
        <w:outlineLvl w:val="2"/>
        <w:rPr>
          <w:rFonts w:ascii="inherit" w:eastAsia="Times New Roman" w:hAnsi="inherit" w:cs="Arial"/>
          <w:color w:val="666666"/>
          <w:sz w:val="21"/>
          <w:szCs w:val="21"/>
        </w:rPr>
      </w:pPr>
      <w:proofErr w:type="gramStart"/>
      <w:r w:rsidRPr="00C3350F">
        <w:rPr>
          <w:rFonts w:ascii="inherit" w:eastAsia="Times New Roman" w:hAnsi="inherit" w:cs="Arial"/>
          <w:color w:val="666666"/>
          <w:sz w:val="21"/>
          <w:szCs w:val="21"/>
        </w:rPr>
        <w:t>Description:</w:t>
      </w:r>
      <w:r w:rsidRPr="00C3350F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</w:rPr>
        <w:t>w</w:t>
      </w:r>
      <w:proofErr w:type="gramEnd"/>
      <w:r w:rsidRPr="00C3350F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</w:rPr>
        <w:t>08a1 - Project Performance</w:t>
      </w:r>
    </w:p>
    <w:p w14:paraId="19B886A6" w14:textId="77777777" w:rsidR="005249EE" w:rsidRDefault="00C3350F"/>
    <w:sectPr w:rsidR="005249EE" w:rsidSect="00C335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36785"/>
    <w:multiLevelType w:val="multilevel"/>
    <w:tmpl w:val="65F25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trAwMDU0szAwMzZV0lEKTi0uzszPAykwrAUAnFJG4ywAAAA="/>
  </w:docVars>
  <w:rsids>
    <w:rsidRoot w:val="00C3350F"/>
    <w:rsid w:val="009067A3"/>
    <w:rsid w:val="00C3350F"/>
    <w:rsid w:val="00C6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65082"/>
  <w15:chartTrackingRefBased/>
  <w15:docId w15:val="{A30C6DF3-054A-4179-B181-B288BE655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335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3350F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askbuttondiv">
    <w:name w:val="taskbuttondiv"/>
    <w:basedOn w:val="Normal"/>
    <w:rsid w:val="00C33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tive">
    <w:name w:val="active"/>
    <w:basedOn w:val="Normal"/>
    <w:rsid w:val="00C33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3350F"/>
    <w:rPr>
      <w:color w:val="0000FF"/>
      <w:u w:val="single"/>
    </w:rPr>
  </w:style>
  <w:style w:type="character" w:customStyle="1" w:styleId="hideoff">
    <w:name w:val="hideoff"/>
    <w:basedOn w:val="DefaultParagraphFont"/>
    <w:rsid w:val="00C3350F"/>
  </w:style>
  <w:style w:type="character" w:customStyle="1" w:styleId="rangepercent">
    <w:name w:val="rangepercent"/>
    <w:basedOn w:val="DefaultParagraphFont"/>
    <w:rsid w:val="00C33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73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1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753896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4087">
                  <w:marLeft w:val="60"/>
                  <w:marRight w:val="6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37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537770">
                  <w:marLeft w:val="0"/>
                  <w:marRight w:val="75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51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716278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0169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98304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40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74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9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78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59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69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2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98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9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46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94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61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5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7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8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19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95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8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89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6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9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09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7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98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62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46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029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55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62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19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5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73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96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22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4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1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45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9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03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33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33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84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5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5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24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05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30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34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46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2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52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9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07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5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0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40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45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1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95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56878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244991">
                  <w:marLeft w:val="60"/>
                  <w:marRight w:val="6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79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ackboard.strayer.edu/webapps/rubric/do/course/gradeRubric?mode=grid&amp;isPopup=true&amp;rubricCount=1&amp;prefix=_24601817_1&amp;course_id=_284520_1&amp;maxValue=110.0&amp;rubricId=_891464_1&amp;viewOnly=true&amp;displayGrades=false&amp;type=grading&amp;rubricAssoId=_1182639_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ackboard.strayer.edu/webapps/rubric/do/course/gradeRubric?mode=grid&amp;isPopup=true&amp;rubricCount=1&amp;prefix=_24601817_1&amp;course_id=_284520_1&amp;maxValue=110.0&amp;rubricId=_891464_1&amp;viewOnly=true&amp;displayGrades=false&amp;type=grading&amp;rubricAssoId=_1182639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0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lya edwards</dc:creator>
  <cp:keywords/>
  <dc:description/>
  <cp:lastModifiedBy>shantalya edwards</cp:lastModifiedBy>
  <cp:revision>1</cp:revision>
  <dcterms:created xsi:type="dcterms:W3CDTF">2020-12-14T17:00:00Z</dcterms:created>
  <dcterms:modified xsi:type="dcterms:W3CDTF">2020-12-14T17:00:00Z</dcterms:modified>
</cp:coreProperties>
</file>